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06FA5" w14:textId="77777777" w:rsidR="00072D3A" w:rsidRPr="00072D3A" w:rsidRDefault="00072D3A" w:rsidP="00666EC1">
      <w:pPr>
        <w:pStyle w:val="A1"/>
        <w:jc w:val="center"/>
        <w:rPr>
          <w:rFonts w:ascii="Garamond" w:hAnsi="Garamond"/>
          <w:b/>
          <w:szCs w:val="28"/>
          <w:lang w:val="en-GB"/>
        </w:rPr>
      </w:pPr>
      <w:r w:rsidRPr="00072D3A">
        <w:rPr>
          <w:rFonts w:ascii="Garamond" w:hAnsi="Garamond" w:cs="Estrangelo Edessa"/>
          <w:b/>
          <w:szCs w:val="28"/>
          <w:lang w:val="en-GB"/>
        </w:rPr>
        <w:t>We feel honoured to let you know that the following member</w:t>
      </w:r>
      <w:r w:rsidR="005C7E9D">
        <w:rPr>
          <w:rFonts w:ascii="Garamond" w:hAnsi="Garamond" w:cs="Estrangelo Edessa"/>
          <w:b/>
          <w:szCs w:val="28"/>
          <w:lang w:val="en-GB"/>
        </w:rPr>
        <w:t>s</w:t>
      </w:r>
      <w:r w:rsidRPr="00072D3A">
        <w:rPr>
          <w:rFonts w:ascii="Garamond" w:hAnsi="Garamond" w:cs="Estrangelo Edessa"/>
          <w:b/>
          <w:szCs w:val="28"/>
          <w:lang w:val="en-GB"/>
        </w:rPr>
        <w:t xml:space="preserve"> of the</w:t>
      </w:r>
    </w:p>
    <w:p w14:paraId="7A37D206" w14:textId="77777777" w:rsidR="00072D3A" w:rsidRPr="00244019" w:rsidRDefault="00072D3A" w:rsidP="00FF5F72">
      <w:pPr>
        <w:pStyle w:val="A1"/>
        <w:jc w:val="center"/>
        <w:rPr>
          <w:lang w:val="en-GB"/>
        </w:rPr>
      </w:pPr>
    </w:p>
    <w:p w14:paraId="4A811C27" w14:textId="77777777" w:rsidR="00FA18C5" w:rsidRDefault="00000000" w:rsidP="00FF5F72">
      <w:pPr>
        <w:pStyle w:val="A1"/>
        <w:jc w:val="center"/>
      </w:pPr>
      <w:r>
        <w:pict w14:anchorId="7853483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0.75pt;height:93pt" o:bordertopcolor="this" o:borderleftcolor="this" o:borderbottomcolor="this" o:borderrightcolor="this">
            <v:imagedata r:id="rId7" o:title="HOF-header2"/>
            <w10:bordertop type="single" width="4"/>
            <w10:borderleft type="single" width="4"/>
            <w10:borderbottom type="single" width="4"/>
            <w10:borderright type="single" width="4"/>
          </v:shape>
        </w:pict>
      </w:r>
    </w:p>
    <w:p w14:paraId="5621D444" w14:textId="77777777" w:rsidR="00072D3A" w:rsidRPr="00FD296D" w:rsidRDefault="00072D3A" w:rsidP="006A3FEE">
      <w:pPr>
        <w:pStyle w:val="A1"/>
        <w:jc w:val="center"/>
        <w:rPr>
          <w:lang w:val="en-GB"/>
        </w:rPr>
      </w:pPr>
    </w:p>
    <w:p w14:paraId="6AD91535" w14:textId="77777777" w:rsidR="00995DAC" w:rsidRDefault="005C7E9D" w:rsidP="005C7E9D">
      <w:pPr>
        <w:pStyle w:val="A1"/>
        <w:jc w:val="center"/>
        <w:rPr>
          <w:rFonts w:ascii="Garamond" w:hAnsi="Garamond" w:cs="Estrangelo Edessa"/>
          <w:b/>
          <w:szCs w:val="28"/>
          <w:lang w:val="en-GB"/>
        </w:rPr>
      </w:pPr>
      <w:r>
        <w:rPr>
          <w:rFonts w:ascii="Garamond" w:hAnsi="Garamond" w:cs="Estrangelo Edessa"/>
          <w:b/>
          <w:szCs w:val="28"/>
          <w:lang w:val="en-GB"/>
        </w:rPr>
        <w:t>are</w:t>
      </w:r>
      <w:r w:rsidR="007B1571" w:rsidRPr="00072D3A">
        <w:rPr>
          <w:rFonts w:ascii="Garamond" w:hAnsi="Garamond" w:cs="Estrangelo Edessa"/>
          <w:b/>
          <w:szCs w:val="28"/>
          <w:lang w:val="en-GB"/>
        </w:rPr>
        <w:t xml:space="preserve"> </w:t>
      </w:r>
      <w:r w:rsidR="00C46952" w:rsidRPr="00072D3A">
        <w:rPr>
          <w:rFonts w:ascii="Garamond" w:hAnsi="Garamond" w:cs="Estrangelo Edessa"/>
          <w:b/>
          <w:szCs w:val="28"/>
          <w:lang w:val="en-GB"/>
        </w:rPr>
        <w:t>a</w:t>
      </w:r>
      <w:r w:rsidR="006A3FEE" w:rsidRPr="00072D3A">
        <w:rPr>
          <w:rFonts w:ascii="Garamond" w:hAnsi="Garamond" w:cs="Estrangelo Edessa"/>
          <w:b/>
          <w:szCs w:val="28"/>
          <w:lang w:val="en-GB"/>
        </w:rPr>
        <w:t>ttend</w:t>
      </w:r>
      <w:r w:rsidR="007B1571" w:rsidRPr="00072D3A">
        <w:rPr>
          <w:rFonts w:ascii="Garamond" w:hAnsi="Garamond" w:cs="Estrangelo Edessa"/>
          <w:b/>
          <w:szCs w:val="28"/>
          <w:lang w:val="en-GB"/>
        </w:rPr>
        <w:t>ing</w:t>
      </w:r>
      <w:r w:rsidR="006A3FEE" w:rsidRPr="00072D3A">
        <w:rPr>
          <w:rFonts w:ascii="Garamond" w:hAnsi="Garamond" w:cs="Estrangelo Edessa"/>
          <w:b/>
          <w:szCs w:val="28"/>
          <w:lang w:val="en-GB"/>
        </w:rPr>
        <w:t xml:space="preserve"> this </w:t>
      </w:r>
      <w:r w:rsidR="00B01C08">
        <w:rPr>
          <w:rFonts w:ascii="Garamond" w:hAnsi="Garamond" w:cs="Estrangelo Edessa"/>
          <w:b/>
          <w:szCs w:val="28"/>
          <w:lang w:val="en-GB"/>
        </w:rPr>
        <w:t>conference</w:t>
      </w:r>
      <w:r w:rsidR="006A3FEE" w:rsidRPr="00072D3A">
        <w:rPr>
          <w:rFonts w:ascii="Garamond" w:hAnsi="Garamond" w:cs="Estrangelo Edessa"/>
          <w:b/>
          <w:szCs w:val="28"/>
          <w:lang w:val="en-GB"/>
        </w:rPr>
        <w:t xml:space="preserve">: </w:t>
      </w:r>
    </w:p>
    <w:p w14:paraId="250F90A9" w14:textId="77777777" w:rsidR="005C7E9D" w:rsidRPr="00AD27C2" w:rsidRDefault="005C7E9D" w:rsidP="006A3FEE">
      <w:pPr>
        <w:pStyle w:val="A1"/>
        <w:jc w:val="center"/>
        <w:rPr>
          <w:b/>
          <w:sz w:val="16"/>
          <w:szCs w:val="16"/>
          <w:lang w:val="en-GB"/>
        </w:rPr>
      </w:pPr>
    </w:p>
    <w:p w14:paraId="612D675A" w14:textId="2D02E765" w:rsidR="00244019" w:rsidRPr="00ED5FE8" w:rsidRDefault="00B01C08" w:rsidP="00B01C08">
      <w:pPr>
        <w:pStyle w:val="A1"/>
        <w:jc w:val="center"/>
        <w:rPr>
          <w:rFonts w:ascii="Arial" w:hAnsi="Arial"/>
          <w:b/>
          <w:szCs w:val="28"/>
          <w:lang w:val="en-GB"/>
        </w:rPr>
      </w:pPr>
      <w:r w:rsidRPr="00ED5FE8">
        <w:rPr>
          <w:rFonts w:ascii="Arial" w:hAnsi="Arial"/>
          <w:b/>
          <w:sz w:val="32"/>
          <w:szCs w:val="32"/>
          <w:lang w:val="en-GB"/>
        </w:rPr>
        <w:t xml:space="preserve">Prof. </w:t>
      </w:r>
      <w:r w:rsidR="00D53D9A" w:rsidRPr="00ED5FE8">
        <w:rPr>
          <w:rFonts w:ascii="Arial" w:hAnsi="Arial"/>
          <w:b/>
          <w:sz w:val="32"/>
          <w:szCs w:val="32"/>
          <w:lang w:val="en-GB"/>
        </w:rPr>
        <w:t>NNNNN</w:t>
      </w:r>
      <w:r w:rsidRPr="00ED5FE8">
        <w:rPr>
          <w:rFonts w:ascii="Arial" w:hAnsi="Arial"/>
          <w:b/>
          <w:szCs w:val="28"/>
          <w:lang w:val="en-GB"/>
        </w:rPr>
        <w:t>,</w:t>
      </w:r>
      <w:r w:rsidRPr="00ED5FE8">
        <w:rPr>
          <w:rFonts w:ascii="Arial" w:hAnsi="Arial"/>
          <w:lang w:val="en-US"/>
        </w:rPr>
        <w:t xml:space="preserve"> </w:t>
      </w:r>
      <w:r w:rsidRPr="00ED5FE8">
        <w:rPr>
          <w:rFonts w:ascii="Arial" w:hAnsi="Arial"/>
          <w:b/>
          <w:szCs w:val="28"/>
          <w:lang w:val="en-GB"/>
        </w:rPr>
        <w:t xml:space="preserve">University of </w:t>
      </w:r>
      <w:proofErr w:type="spellStart"/>
      <w:r w:rsidR="00D53D9A" w:rsidRPr="00ED5FE8">
        <w:rPr>
          <w:rFonts w:ascii="Arial" w:hAnsi="Arial"/>
          <w:b/>
          <w:szCs w:val="28"/>
          <w:lang w:val="en-GB"/>
        </w:rPr>
        <w:t>nnnnnn</w:t>
      </w:r>
      <w:proofErr w:type="spellEnd"/>
      <w:r w:rsidRPr="00ED5FE8">
        <w:rPr>
          <w:rFonts w:ascii="Arial" w:hAnsi="Arial"/>
          <w:b/>
          <w:sz w:val="24"/>
          <w:szCs w:val="24"/>
          <w:lang w:val="en-GB"/>
        </w:rPr>
        <w:t>,</w:t>
      </w:r>
      <w:r w:rsidRPr="00D53D9A">
        <w:rPr>
          <w:b/>
          <w:sz w:val="24"/>
          <w:szCs w:val="24"/>
          <w:lang w:val="en-GB"/>
        </w:rPr>
        <w:t xml:space="preserve"> </w:t>
      </w:r>
      <w:r w:rsidRPr="00D53D9A">
        <w:rPr>
          <w:b/>
          <w:sz w:val="24"/>
          <w:szCs w:val="24"/>
          <w:lang w:val="en-GB"/>
        </w:rPr>
        <w:br/>
      </w:r>
      <w:r w:rsidRPr="00ED5FE8">
        <w:rPr>
          <w:rFonts w:ascii="Arial" w:hAnsi="Arial"/>
          <w:b/>
          <w:szCs w:val="28"/>
          <w:lang w:val="en-GB"/>
        </w:rPr>
        <w:t xml:space="preserve">Past President of </w:t>
      </w:r>
      <w:proofErr w:type="spellStart"/>
      <w:r w:rsidR="00D53D9A" w:rsidRPr="00ED5FE8">
        <w:rPr>
          <w:rFonts w:ascii="Arial" w:hAnsi="Arial"/>
          <w:b/>
          <w:szCs w:val="28"/>
          <w:lang w:val="en-GB"/>
        </w:rPr>
        <w:t>xxxxxxxxxxxxxx</w:t>
      </w:r>
      <w:proofErr w:type="spellEnd"/>
    </w:p>
    <w:p w14:paraId="25E2DE3C" w14:textId="4F8A8414" w:rsidR="00B01C08" w:rsidRPr="00ED5FE8" w:rsidRDefault="00D53D9A" w:rsidP="00ED5FE8">
      <w:pPr>
        <w:pStyle w:val="berschrift1"/>
        <w:rPr>
          <w:sz w:val="22"/>
          <w:szCs w:val="22"/>
        </w:rPr>
      </w:pPr>
      <w:r w:rsidRPr="00ED5FE8">
        <w:t>MMMMMMM</w:t>
      </w:r>
      <w:r w:rsidR="0056190D" w:rsidRPr="00ED5FE8">
        <w:rPr>
          <w:sz w:val="28"/>
          <w:szCs w:val="28"/>
        </w:rPr>
        <w:t>,</w:t>
      </w:r>
      <w:r w:rsidR="0056190D" w:rsidRPr="00ED5FE8">
        <w:rPr>
          <w:lang w:val="en-US"/>
        </w:rPr>
        <w:t xml:space="preserve"> </w:t>
      </w:r>
      <w:r w:rsidR="00B01C08" w:rsidRPr="00ED5FE8">
        <w:rPr>
          <w:sz w:val="28"/>
          <w:szCs w:val="28"/>
        </w:rPr>
        <w:t xml:space="preserve">University of </w:t>
      </w:r>
      <w:proofErr w:type="spellStart"/>
      <w:r w:rsidRPr="00ED5FE8">
        <w:rPr>
          <w:sz w:val="28"/>
          <w:szCs w:val="28"/>
        </w:rPr>
        <w:t>mmmmm</w:t>
      </w:r>
      <w:proofErr w:type="spellEnd"/>
      <w:r w:rsidR="00B01C08" w:rsidRPr="00ED5FE8">
        <w:t>,</w:t>
      </w:r>
      <w:r w:rsidR="00B01C08" w:rsidRPr="00ED5FE8">
        <w:br/>
      </w:r>
      <w:r w:rsidR="00B01C08" w:rsidRPr="00ED5FE8">
        <w:rPr>
          <w:sz w:val="28"/>
          <w:szCs w:val="28"/>
        </w:rPr>
        <w:t xml:space="preserve">Past Chair of the Commission </w:t>
      </w:r>
      <w:proofErr w:type="spellStart"/>
      <w:r w:rsidRPr="00ED5FE8">
        <w:rPr>
          <w:sz w:val="28"/>
          <w:szCs w:val="28"/>
        </w:rPr>
        <w:t>yyyyyyy</w:t>
      </w:r>
      <w:proofErr w:type="spellEnd"/>
    </w:p>
    <w:p w14:paraId="0B7464EA" w14:textId="77777777" w:rsidR="00995DAC" w:rsidRPr="00AD27C2" w:rsidRDefault="00995DAC" w:rsidP="00AD27C2">
      <w:pPr>
        <w:pStyle w:val="A1"/>
        <w:ind w:left="0" w:firstLine="0"/>
        <w:jc w:val="center"/>
        <w:rPr>
          <w:sz w:val="16"/>
          <w:szCs w:val="16"/>
          <w:lang w:val="en-GB"/>
        </w:rPr>
      </w:pPr>
    </w:p>
    <w:p w14:paraId="0B501291" w14:textId="77777777" w:rsidR="0056190D" w:rsidRDefault="0056190D" w:rsidP="005C7E9D">
      <w:pPr>
        <w:pStyle w:val="A1"/>
        <w:ind w:left="0" w:firstLine="0"/>
        <w:jc w:val="center"/>
        <w:rPr>
          <w:rFonts w:ascii="Garamond" w:eastAsia="GungsuhChe" w:hAnsi="Garamond" w:cs="Vrinda"/>
          <w:b/>
          <w:lang w:val="en-GB"/>
        </w:rPr>
      </w:pPr>
    </w:p>
    <w:p w14:paraId="19E508F0" w14:textId="77777777" w:rsidR="0056190D" w:rsidRDefault="0056190D" w:rsidP="005C7E9D">
      <w:pPr>
        <w:pStyle w:val="A1"/>
        <w:ind w:left="0" w:firstLine="0"/>
        <w:jc w:val="center"/>
        <w:rPr>
          <w:rFonts w:ascii="Garamond" w:eastAsia="GungsuhChe" w:hAnsi="Garamond" w:cs="Vrinda"/>
          <w:b/>
          <w:lang w:val="en-GB"/>
        </w:rPr>
      </w:pPr>
    </w:p>
    <w:p w14:paraId="0294A4E0" w14:textId="77777777" w:rsidR="00995DAC" w:rsidRPr="00072D3A" w:rsidRDefault="00C46952" w:rsidP="005C7E9D">
      <w:pPr>
        <w:pStyle w:val="A1"/>
        <w:ind w:left="0" w:firstLine="0"/>
        <w:jc w:val="center"/>
        <w:rPr>
          <w:rFonts w:ascii="Garamond" w:eastAsia="GungsuhChe" w:hAnsi="Garamond" w:cs="Vrinda"/>
          <w:b/>
          <w:lang w:val="en-GB"/>
        </w:rPr>
      </w:pPr>
      <w:r w:rsidRPr="00072D3A">
        <w:rPr>
          <w:rFonts w:ascii="Garamond" w:eastAsia="GungsuhChe" w:hAnsi="Garamond" w:cs="Vrinda"/>
          <w:b/>
          <w:lang w:val="en-GB"/>
        </w:rPr>
        <w:t>Th</w:t>
      </w:r>
      <w:r w:rsidR="00995DAC" w:rsidRPr="00072D3A">
        <w:rPr>
          <w:rFonts w:ascii="Garamond" w:eastAsia="GungsuhChe" w:hAnsi="Garamond" w:cs="Vrinda"/>
          <w:b/>
          <w:lang w:val="en-GB"/>
        </w:rPr>
        <w:t>e</w:t>
      </w:r>
      <w:r w:rsidRPr="00072D3A">
        <w:rPr>
          <w:rFonts w:ascii="Garamond" w:eastAsia="GungsuhChe" w:hAnsi="Garamond" w:cs="Vrinda"/>
          <w:b/>
          <w:lang w:val="en-GB"/>
        </w:rPr>
        <w:t xml:space="preserve"> International Adult and Continuing Education Hall of Fame has been created </w:t>
      </w:r>
      <w:r w:rsidR="00995DAC" w:rsidRPr="00072D3A">
        <w:rPr>
          <w:rFonts w:ascii="Garamond" w:eastAsia="GungsuhChe" w:hAnsi="Garamond" w:cs="Vrinda"/>
          <w:b/>
          <w:lang w:val="en-GB"/>
        </w:rPr>
        <w:br/>
      </w:r>
      <w:r w:rsidRPr="00072D3A">
        <w:rPr>
          <w:rFonts w:ascii="Garamond" w:eastAsia="GungsuhChe" w:hAnsi="Garamond" w:cs="Vrinda"/>
          <w:b/>
          <w:lang w:val="en-GB"/>
        </w:rPr>
        <w:t xml:space="preserve">to </w:t>
      </w:r>
      <w:proofErr w:type="spellStart"/>
      <w:r w:rsidRPr="00072D3A">
        <w:rPr>
          <w:rFonts w:ascii="Garamond" w:eastAsia="GungsuhChe" w:hAnsi="Garamond" w:cs="Vrinda"/>
          <w:b/>
          <w:lang w:val="en-GB"/>
        </w:rPr>
        <w:t>honor</w:t>
      </w:r>
      <w:proofErr w:type="spellEnd"/>
      <w:r w:rsidRPr="00072D3A">
        <w:rPr>
          <w:rFonts w:ascii="Garamond" w:eastAsia="GungsuhChe" w:hAnsi="Garamond" w:cs="Vrinda"/>
          <w:b/>
          <w:lang w:val="en-GB"/>
        </w:rPr>
        <w:t xml:space="preserve"> leaders in the fields of continuing education and adult learning </w:t>
      </w:r>
      <w:r w:rsidR="00995DAC" w:rsidRPr="00072D3A">
        <w:rPr>
          <w:rFonts w:ascii="Garamond" w:eastAsia="GungsuhChe" w:hAnsi="Garamond" w:cs="Vrinda"/>
          <w:b/>
          <w:lang w:val="en-GB"/>
        </w:rPr>
        <w:br/>
      </w:r>
      <w:r w:rsidRPr="00072D3A">
        <w:rPr>
          <w:rFonts w:ascii="Garamond" w:eastAsia="GungsuhChe" w:hAnsi="Garamond" w:cs="Vrinda"/>
          <w:b/>
          <w:lang w:val="en-GB"/>
        </w:rPr>
        <w:t>and to serve as a record and inspiration for the next generation of continuing education leaders.</w:t>
      </w:r>
    </w:p>
    <w:p w14:paraId="1B85D602" w14:textId="77777777" w:rsidR="00995DAC" w:rsidRPr="00FD296D" w:rsidRDefault="00995DAC" w:rsidP="005C7E9D">
      <w:pPr>
        <w:pStyle w:val="A1"/>
        <w:ind w:left="0" w:firstLine="0"/>
        <w:jc w:val="center"/>
        <w:rPr>
          <w:rFonts w:ascii="Garamond" w:eastAsia="GungsuhChe" w:hAnsi="Garamond" w:cs="Vrinda"/>
          <w:b/>
          <w:sz w:val="16"/>
          <w:szCs w:val="16"/>
          <w:lang w:val="en-GB"/>
        </w:rPr>
      </w:pPr>
    </w:p>
    <w:p w14:paraId="786FB9C8" w14:textId="77777777" w:rsidR="00995DAC" w:rsidRPr="00072D3A" w:rsidRDefault="00995DAC" w:rsidP="00995DAC">
      <w:pPr>
        <w:pStyle w:val="A1"/>
        <w:ind w:left="0" w:firstLine="0"/>
        <w:jc w:val="center"/>
        <w:rPr>
          <w:rFonts w:ascii="Garamond" w:eastAsia="GungsuhChe" w:hAnsi="Garamond" w:cs="Vrinda"/>
          <w:b/>
          <w:lang w:val="en-GB"/>
        </w:rPr>
      </w:pPr>
      <w:r w:rsidRPr="00072D3A">
        <w:rPr>
          <w:rFonts w:ascii="Garamond" w:eastAsia="GungsuhChe" w:hAnsi="Garamond" w:cs="Vrinda"/>
          <w:b/>
          <w:lang w:val="en-GB"/>
        </w:rPr>
        <w:t>http://www.halloffame.outreach.ou.edu/</w:t>
      </w:r>
    </w:p>
    <w:sectPr w:rsidR="00995DAC" w:rsidRPr="00072D3A" w:rsidSect="00D53D9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notePr>
        <w:numRestart w:val="eachSect"/>
      </w:footnotePr>
      <w:pgSz w:w="16838" w:h="11906" w:orient="landscape" w:code="9"/>
      <w:pgMar w:top="851" w:right="851" w:bottom="567" w:left="851" w:header="0" w:footer="0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6B260" w14:textId="77777777" w:rsidR="00AF4BA6" w:rsidRDefault="00AF4BA6">
      <w:r>
        <w:separator/>
      </w:r>
    </w:p>
  </w:endnote>
  <w:endnote w:type="continuationSeparator" w:id="0">
    <w:p w14:paraId="6707ABE8" w14:textId="77777777" w:rsidR="00AF4BA6" w:rsidRDefault="00AF4B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jaVu Sans">
    <w:charset w:val="00"/>
    <w:family w:val="swiss"/>
    <w:pitch w:val="variable"/>
    <w:sig w:usb0="E7003EFF" w:usb1="D200FDFF" w:usb2="00046029" w:usb3="00000000" w:csb0="000001FF" w:csb1="00000000"/>
  </w:font>
  <w:font w:name="Helv">
    <w:panose1 w:val="020B0604020202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Estrangelo Edessa">
    <w:panose1 w:val="00000000000000000000"/>
    <w:charset w:val="01"/>
    <w:family w:val="roman"/>
    <w:pitch w:val="variable"/>
  </w:font>
  <w:font w:name="GungsuhChe">
    <w:altName w:val="GungsuhChe"/>
    <w:charset w:val="81"/>
    <w:family w:val="modern"/>
    <w:pitch w:val="fixed"/>
    <w:sig w:usb0="B00002AF" w:usb1="69D77CFB" w:usb2="00000030" w:usb3="00000000" w:csb0="0008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363DD" w14:textId="77777777" w:rsidR="00C42681" w:rsidRDefault="00C42681">
    <w:pPr>
      <w:framePr w:wrap="around" w:vAnchor="text" w:hAnchor="margin" w:xAlign="outside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>
      <w:rPr>
        <w:rStyle w:val="Seitenzahl"/>
        <w:noProof/>
      </w:rPr>
      <w:t>1</w:t>
    </w:r>
    <w:r>
      <w:rPr>
        <w:rStyle w:val="Seitenzahl"/>
      </w:rPr>
      <w:fldChar w:fldCharType="end"/>
    </w:r>
  </w:p>
  <w:p w14:paraId="6C7AFD5C" w14:textId="77777777" w:rsidR="00C42681" w:rsidRDefault="00C42681">
    <w:pPr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7843A" w14:textId="77777777" w:rsidR="00C42681" w:rsidRDefault="00C42681">
    <w:pPr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9D245" w14:textId="77777777" w:rsidR="00AF4BA6" w:rsidRDefault="00AF4BA6">
      <w:r>
        <w:separator/>
      </w:r>
    </w:p>
  </w:footnote>
  <w:footnote w:type="continuationSeparator" w:id="0">
    <w:p w14:paraId="0DC4F365" w14:textId="77777777" w:rsidR="00AF4BA6" w:rsidRDefault="00AF4B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14502" w14:textId="77777777" w:rsidR="00C42681" w:rsidRPr="00AF3811" w:rsidRDefault="00000000" w:rsidP="00ED5FE8">
    <w:pPr>
      <w:pStyle w:val="Kopfzeile"/>
    </w:pPr>
    <w:r>
      <w:rPr>
        <w:noProof/>
      </w:rPr>
      <w:pict w14:anchorId="157302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62" type="#_x0000_t75" style="position:absolute;left:0;text-align:left;margin-left:0;margin-top:0;width:578.85pt;height:427pt;z-index:-2;mso-position-horizontal:center;mso-position-horizontal-relative:margin;mso-position-vertical:center;mso-position-vertical-relative:margin" wrapcoords="-28 0 -28 21562 21600 21562 21600 0 -28 0">
          <v:imagedata r:id="rId1" o:title="HOF-Medaillion4"/>
          <w10:wrap anchorx="margin" anchory="margin"/>
        </v:shape>
      </w:pict>
    </w:r>
    <w:r w:rsidR="00C42681" w:rsidRPr="00AF3811">
      <w:t>KZ (</w:t>
    </w:r>
    <w:proofErr w:type="spellStart"/>
    <w:r w:rsidR="00C42681" w:rsidRPr="00AF3811">
      <w:t>muß</w:t>
    </w:r>
    <w:proofErr w:type="spellEnd"/>
    <w:r w:rsidR="00C42681" w:rsidRPr="00AF3811">
      <w:t xml:space="preserve"> unter Format Kopfzeile noch nachformatiert werden)</w:t>
    </w:r>
    <w:r w:rsidR="00C42681" w:rsidRPr="00AF3811">
      <w:tab/>
    </w:r>
    <w:r w:rsidR="00C42681">
      <w:pgNum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07DED" w14:textId="77777777" w:rsidR="00C42681" w:rsidRDefault="00000000" w:rsidP="00ED5FE8">
    <w:pPr>
      <w:pStyle w:val="Kopfzeile"/>
    </w:pPr>
    <w:r>
      <w:rPr>
        <w:noProof/>
      </w:rPr>
      <w:pict w14:anchorId="783395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1063" type="#_x0000_t75" style="position:absolute;left:0;text-align:left;margin-left:0;margin-top:0;width:578.85pt;height:427pt;z-index:-1;mso-position-horizontal:center;mso-position-horizontal-relative:margin;mso-position-vertical:center;mso-position-vertical-relative:margin" wrapcoords="-28 0 -28 21562 21600 21562 21600 0 -28 0">
          <v:imagedata r:id="rId1" o:title="HOF-Medaillion4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73FF0" w14:textId="77777777" w:rsidR="00C42681" w:rsidRDefault="00000000" w:rsidP="00ED5FE8">
    <w:pPr>
      <w:pStyle w:val="Kopfzeile"/>
    </w:pPr>
    <w:r>
      <w:rPr>
        <w:noProof/>
      </w:rPr>
      <w:pict w14:anchorId="6DE8438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61" type="#_x0000_t75" style="position:absolute;left:0;text-align:left;margin-left:0;margin-top:0;width:578.85pt;height:427pt;z-index:-3;mso-position-horizontal:center;mso-position-horizontal-relative:margin;mso-position-vertical:center;mso-position-vertical-relative:margin" wrapcoords="-28 0 -28 21562 21600 21562 21600 0 -28 0">
          <v:imagedata r:id="rId1" o:title="HOF-Medaillion4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213437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3C37D20"/>
    <w:multiLevelType w:val="hybridMultilevel"/>
    <w:tmpl w:val="711A6CD8"/>
    <w:lvl w:ilvl="0" w:tplc="21AAFA88">
      <w:start w:val="1"/>
      <w:numFmt w:val="decimal"/>
      <w:pStyle w:val="TabelleBriefmarken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67202702">
    <w:abstractNumId w:val="1"/>
  </w:num>
  <w:num w:numId="2" w16cid:durableId="77137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680"/>
  <w:hyphenationZone w:val="425"/>
  <w:doNotHyphenateCaps/>
  <w:defaultTableStyle w:val="Tabellendesign"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noTabHangInd/>
    <w:spaceForUL/>
    <w:balanceSingleByteDoubleByteWidth/>
    <w:doNotLeaveBackslashAlone/>
    <w:ulTrailSpace/>
    <w:doNotExpandShiftReturn/>
    <w:showBreaksInFrames/>
    <w:suppressSpBfAfterPgBrk/>
    <w:doNotSuppressParagraphBorders/>
    <w:footnoteLayoutLikeWW8/>
    <w:shapeLayoutLikeWW8/>
    <w:alignTablesRowByRow/>
    <w:forgetLastTabAlignment/>
    <w:autoSpaceLikeWord95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tzAwMzU1NbY0MjBS0lEKTi0uzszPAykwqgUAqUDiSCwAAAA="/>
  </w:docVars>
  <w:rsids>
    <w:rsidRoot w:val="000D000F"/>
    <w:rsid w:val="00037307"/>
    <w:rsid w:val="0004074F"/>
    <w:rsid w:val="00041496"/>
    <w:rsid w:val="000450D2"/>
    <w:rsid w:val="00061FF9"/>
    <w:rsid w:val="00072173"/>
    <w:rsid w:val="00072D3A"/>
    <w:rsid w:val="000908E8"/>
    <w:rsid w:val="000A7C63"/>
    <w:rsid w:val="000D000F"/>
    <w:rsid w:val="000D40E1"/>
    <w:rsid w:val="000F005A"/>
    <w:rsid w:val="00106AD4"/>
    <w:rsid w:val="001122E4"/>
    <w:rsid w:val="00115DED"/>
    <w:rsid w:val="001328E7"/>
    <w:rsid w:val="00136EF7"/>
    <w:rsid w:val="00153F5F"/>
    <w:rsid w:val="00176EB5"/>
    <w:rsid w:val="0017708B"/>
    <w:rsid w:val="001825D8"/>
    <w:rsid w:val="00186E74"/>
    <w:rsid w:val="00187355"/>
    <w:rsid w:val="00190F8C"/>
    <w:rsid w:val="001B43FA"/>
    <w:rsid w:val="001C07BD"/>
    <w:rsid w:val="001C2248"/>
    <w:rsid w:val="001D7BC0"/>
    <w:rsid w:val="001E1A82"/>
    <w:rsid w:val="001E3B08"/>
    <w:rsid w:val="001E4385"/>
    <w:rsid w:val="00201DF3"/>
    <w:rsid w:val="00211A5D"/>
    <w:rsid w:val="0021259A"/>
    <w:rsid w:val="002126FB"/>
    <w:rsid w:val="0023298F"/>
    <w:rsid w:val="00244019"/>
    <w:rsid w:val="00251067"/>
    <w:rsid w:val="00267883"/>
    <w:rsid w:val="002777B7"/>
    <w:rsid w:val="00280135"/>
    <w:rsid w:val="002A62A5"/>
    <w:rsid w:val="002B2DEE"/>
    <w:rsid w:val="002E6B1A"/>
    <w:rsid w:val="002F2F2E"/>
    <w:rsid w:val="00307245"/>
    <w:rsid w:val="003271F4"/>
    <w:rsid w:val="00341B11"/>
    <w:rsid w:val="003476A6"/>
    <w:rsid w:val="003616EF"/>
    <w:rsid w:val="003643A1"/>
    <w:rsid w:val="003652B5"/>
    <w:rsid w:val="00365ED6"/>
    <w:rsid w:val="00367D7A"/>
    <w:rsid w:val="00381632"/>
    <w:rsid w:val="00390D9A"/>
    <w:rsid w:val="003A1060"/>
    <w:rsid w:val="003A3537"/>
    <w:rsid w:val="003A74E6"/>
    <w:rsid w:val="003B26A7"/>
    <w:rsid w:val="003E4278"/>
    <w:rsid w:val="00401968"/>
    <w:rsid w:val="004058D2"/>
    <w:rsid w:val="004253BE"/>
    <w:rsid w:val="0043596C"/>
    <w:rsid w:val="00443D12"/>
    <w:rsid w:val="004440D3"/>
    <w:rsid w:val="00447C7A"/>
    <w:rsid w:val="00450371"/>
    <w:rsid w:val="004527B4"/>
    <w:rsid w:val="004538C7"/>
    <w:rsid w:val="0046494A"/>
    <w:rsid w:val="00466D38"/>
    <w:rsid w:val="00476FDC"/>
    <w:rsid w:val="0047778C"/>
    <w:rsid w:val="0048243A"/>
    <w:rsid w:val="00482957"/>
    <w:rsid w:val="004868A8"/>
    <w:rsid w:val="0049365B"/>
    <w:rsid w:val="004A6AC1"/>
    <w:rsid w:val="004A74B5"/>
    <w:rsid w:val="004C2716"/>
    <w:rsid w:val="004C6C60"/>
    <w:rsid w:val="004D3C4D"/>
    <w:rsid w:val="004F15B9"/>
    <w:rsid w:val="004F3D0C"/>
    <w:rsid w:val="004F5789"/>
    <w:rsid w:val="0051526F"/>
    <w:rsid w:val="00540F4F"/>
    <w:rsid w:val="005428FE"/>
    <w:rsid w:val="005453D8"/>
    <w:rsid w:val="00556612"/>
    <w:rsid w:val="0056190D"/>
    <w:rsid w:val="00562B8B"/>
    <w:rsid w:val="00570742"/>
    <w:rsid w:val="005750D1"/>
    <w:rsid w:val="005825B1"/>
    <w:rsid w:val="00587E2A"/>
    <w:rsid w:val="00590A2D"/>
    <w:rsid w:val="005C3E6D"/>
    <w:rsid w:val="005C7E9D"/>
    <w:rsid w:val="005D199D"/>
    <w:rsid w:val="005E0F37"/>
    <w:rsid w:val="005E17AB"/>
    <w:rsid w:val="005E4C81"/>
    <w:rsid w:val="005E4E09"/>
    <w:rsid w:val="005F5E01"/>
    <w:rsid w:val="005F60A0"/>
    <w:rsid w:val="00602190"/>
    <w:rsid w:val="00602980"/>
    <w:rsid w:val="0061384D"/>
    <w:rsid w:val="0062125B"/>
    <w:rsid w:val="006272AB"/>
    <w:rsid w:val="006311A6"/>
    <w:rsid w:val="0063207E"/>
    <w:rsid w:val="006339D3"/>
    <w:rsid w:val="006416E8"/>
    <w:rsid w:val="00643103"/>
    <w:rsid w:val="00643782"/>
    <w:rsid w:val="00646A4A"/>
    <w:rsid w:val="00653678"/>
    <w:rsid w:val="00660C11"/>
    <w:rsid w:val="00660DFE"/>
    <w:rsid w:val="006659FB"/>
    <w:rsid w:val="00665C90"/>
    <w:rsid w:val="00666EC1"/>
    <w:rsid w:val="00673322"/>
    <w:rsid w:val="006772C5"/>
    <w:rsid w:val="0068082F"/>
    <w:rsid w:val="00682B78"/>
    <w:rsid w:val="00687E8E"/>
    <w:rsid w:val="006A3FEE"/>
    <w:rsid w:val="006A757D"/>
    <w:rsid w:val="006C10F0"/>
    <w:rsid w:val="006C77B4"/>
    <w:rsid w:val="006E3915"/>
    <w:rsid w:val="006E56E5"/>
    <w:rsid w:val="006F32ED"/>
    <w:rsid w:val="006F4FA5"/>
    <w:rsid w:val="007039AA"/>
    <w:rsid w:val="00703EB2"/>
    <w:rsid w:val="0072477B"/>
    <w:rsid w:val="00734A48"/>
    <w:rsid w:val="00734E76"/>
    <w:rsid w:val="00752304"/>
    <w:rsid w:val="007712BD"/>
    <w:rsid w:val="00771EB2"/>
    <w:rsid w:val="00786DFF"/>
    <w:rsid w:val="007946F2"/>
    <w:rsid w:val="007A1BD8"/>
    <w:rsid w:val="007A31CE"/>
    <w:rsid w:val="007A37D6"/>
    <w:rsid w:val="007B1571"/>
    <w:rsid w:val="007D4823"/>
    <w:rsid w:val="007F56B5"/>
    <w:rsid w:val="007F6572"/>
    <w:rsid w:val="007F6574"/>
    <w:rsid w:val="00804A94"/>
    <w:rsid w:val="00811748"/>
    <w:rsid w:val="008253BA"/>
    <w:rsid w:val="00826431"/>
    <w:rsid w:val="00831C5D"/>
    <w:rsid w:val="0084268A"/>
    <w:rsid w:val="00865E83"/>
    <w:rsid w:val="0086794D"/>
    <w:rsid w:val="0088783D"/>
    <w:rsid w:val="0089310B"/>
    <w:rsid w:val="008A19CB"/>
    <w:rsid w:val="008A2FF9"/>
    <w:rsid w:val="008A4FF0"/>
    <w:rsid w:val="008B3700"/>
    <w:rsid w:val="008C7175"/>
    <w:rsid w:val="008D3436"/>
    <w:rsid w:val="008D4169"/>
    <w:rsid w:val="008D6157"/>
    <w:rsid w:val="008E145F"/>
    <w:rsid w:val="008F3840"/>
    <w:rsid w:val="008F6090"/>
    <w:rsid w:val="008F7B2C"/>
    <w:rsid w:val="00905DCD"/>
    <w:rsid w:val="00911E95"/>
    <w:rsid w:val="009145E0"/>
    <w:rsid w:val="009176E8"/>
    <w:rsid w:val="00922069"/>
    <w:rsid w:val="00925F6B"/>
    <w:rsid w:val="0093594C"/>
    <w:rsid w:val="00941ECF"/>
    <w:rsid w:val="0094338D"/>
    <w:rsid w:val="00945F14"/>
    <w:rsid w:val="00946170"/>
    <w:rsid w:val="00947EDB"/>
    <w:rsid w:val="009503D0"/>
    <w:rsid w:val="00952F24"/>
    <w:rsid w:val="00961A1A"/>
    <w:rsid w:val="009622F4"/>
    <w:rsid w:val="009655CC"/>
    <w:rsid w:val="009718A0"/>
    <w:rsid w:val="00976B8A"/>
    <w:rsid w:val="009771B6"/>
    <w:rsid w:val="0098576D"/>
    <w:rsid w:val="00991550"/>
    <w:rsid w:val="00995DAC"/>
    <w:rsid w:val="00997C06"/>
    <w:rsid w:val="009B0872"/>
    <w:rsid w:val="009B397A"/>
    <w:rsid w:val="009B531E"/>
    <w:rsid w:val="009C0259"/>
    <w:rsid w:val="009E66AE"/>
    <w:rsid w:val="009F23B3"/>
    <w:rsid w:val="00A100AB"/>
    <w:rsid w:val="00A307D9"/>
    <w:rsid w:val="00A327A8"/>
    <w:rsid w:val="00A35376"/>
    <w:rsid w:val="00A37934"/>
    <w:rsid w:val="00A41204"/>
    <w:rsid w:val="00A455E6"/>
    <w:rsid w:val="00A50ECE"/>
    <w:rsid w:val="00A53B53"/>
    <w:rsid w:val="00A55FD0"/>
    <w:rsid w:val="00A576E2"/>
    <w:rsid w:val="00A57A29"/>
    <w:rsid w:val="00A73A73"/>
    <w:rsid w:val="00A82192"/>
    <w:rsid w:val="00A85248"/>
    <w:rsid w:val="00A91C8E"/>
    <w:rsid w:val="00AB0BD2"/>
    <w:rsid w:val="00AB7D65"/>
    <w:rsid w:val="00AC3246"/>
    <w:rsid w:val="00AC4845"/>
    <w:rsid w:val="00AD27C2"/>
    <w:rsid w:val="00AD475D"/>
    <w:rsid w:val="00AE14B9"/>
    <w:rsid w:val="00AF3811"/>
    <w:rsid w:val="00AF4BA6"/>
    <w:rsid w:val="00AF7B93"/>
    <w:rsid w:val="00AF7EF2"/>
    <w:rsid w:val="00B01C08"/>
    <w:rsid w:val="00B031A2"/>
    <w:rsid w:val="00B05911"/>
    <w:rsid w:val="00B106AF"/>
    <w:rsid w:val="00B1286B"/>
    <w:rsid w:val="00B2649E"/>
    <w:rsid w:val="00B30512"/>
    <w:rsid w:val="00B34552"/>
    <w:rsid w:val="00B3586E"/>
    <w:rsid w:val="00B476F7"/>
    <w:rsid w:val="00B52EE5"/>
    <w:rsid w:val="00B60DDA"/>
    <w:rsid w:val="00B657B1"/>
    <w:rsid w:val="00B7329A"/>
    <w:rsid w:val="00B732CB"/>
    <w:rsid w:val="00B73B38"/>
    <w:rsid w:val="00B74B72"/>
    <w:rsid w:val="00B823D7"/>
    <w:rsid w:val="00B924E0"/>
    <w:rsid w:val="00B95971"/>
    <w:rsid w:val="00B96B8A"/>
    <w:rsid w:val="00BA3C70"/>
    <w:rsid w:val="00BA73B0"/>
    <w:rsid w:val="00BB6485"/>
    <w:rsid w:val="00BB66B9"/>
    <w:rsid w:val="00BC06A7"/>
    <w:rsid w:val="00BC2A35"/>
    <w:rsid w:val="00BE542C"/>
    <w:rsid w:val="00BF014F"/>
    <w:rsid w:val="00BF2C9C"/>
    <w:rsid w:val="00C054A6"/>
    <w:rsid w:val="00C05E20"/>
    <w:rsid w:val="00C203D3"/>
    <w:rsid w:val="00C20DAB"/>
    <w:rsid w:val="00C42681"/>
    <w:rsid w:val="00C42A50"/>
    <w:rsid w:val="00C46952"/>
    <w:rsid w:val="00C51875"/>
    <w:rsid w:val="00C80AB3"/>
    <w:rsid w:val="00C841C1"/>
    <w:rsid w:val="00C87B1F"/>
    <w:rsid w:val="00C938E7"/>
    <w:rsid w:val="00CB53FD"/>
    <w:rsid w:val="00CC695C"/>
    <w:rsid w:val="00CD6616"/>
    <w:rsid w:val="00CE16BC"/>
    <w:rsid w:val="00CE29CB"/>
    <w:rsid w:val="00CE2D6A"/>
    <w:rsid w:val="00CE69FE"/>
    <w:rsid w:val="00D07D92"/>
    <w:rsid w:val="00D171A7"/>
    <w:rsid w:val="00D27B0A"/>
    <w:rsid w:val="00D40CC9"/>
    <w:rsid w:val="00D53D9A"/>
    <w:rsid w:val="00D57FB0"/>
    <w:rsid w:val="00D616D2"/>
    <w:rsid w:val="00D66089"/>
    <w:rsid w:val="00D70A6A"/>
    <w:rsid w:val="00D76990"/>
    <w:rsid w:val="00D779F8"/>
    <w:rsid w:val="00D83BEA"/>
    <w:rsid w:val="00D9156A"/>
    <w:rsid w:val="00D97A35"/>
    <w:rsid w:val="00DA2FD5"/>
    <w:rsid w:val="00DA7BF1"/>
    <w:rsid w:val="00DB24D6"/>
    <w:rsid w:val="00DB2AC2"/>
    <w:rsid w:val="00DB4E3A"/>
    <w:rsid w:val="00DC38D3"/>
    <w:rsid w:val="00DD3C3F"/>
    <w:rsid w:val="00DF2BEA"/>
    <w:rsid w:val="00E00FEF"/>
    <w:rsid w:val="00E1160B"/>
    <w:rsid w:val="00E132DE"/>
    <w:rsid w:val="00E1612C"/>
    <w:rsid w:val="00E35BEF"/>
    <w:rsid w:val="00E401AB"/>
    <w:rsid w:val="00E571D6"/>
    <w:rsid w:val="00E6442B"/>
    <w:rsid w:val="00E663A1"/>
    <w:rsid w:val="00E708D0"/>
    <w:rsid w:val="00E7675C"/>
    <w:rsid w:val="00E8422C"/>
    <w:rsid w:val="00E85B10"/>
    <w:rsid w:val="00EA1749"/>
    <w:rsid w:val="00EA46FD"/>
    <w:rsid w:val="00EC0F3B"/>
    <w:rsid w:val="00EC2303"/>
    <w:rsid w:val="00EC40A7"/>
    <w:rsid w:val="00ED5FE8"/>
    <w:rsid w:val="00ED7F2D"/>
    <w:rsid w:val="00F1579C"/>
    <w:rsid w:val="00F15EAB"/>
    <w:rsid w:val="00F25752"/>
    <w:rsid w:val="00F27DA7"/>
    <w:rsid w:val="00F31733"/>
    <w:rsid w:val="00F3751D"/>
    <w:rsid w:val="00F41365"/>
    <w:rsid w:val="00F46699"/>
    <w:rsid w:val="00F57D05"/>
    <w:rsid w:val="00F63B7F"/>
    <w:rsid w:val="00F80FE6"/>
    <w:rsid w:val="00F83A0B"/>
    <w:rsid w:val="00F85866"/>
    <w:rsid w:val="00F864F5"/>
    <w:rsid w:val="00F966BF"/>
    <w:rsid w:val="00FA0917"/>
    <w:rsid w:val="00FA18C5"/>
    <w:rsid w:val="00FA48C0"/>
    <w:rsid w:val="00FB1360"/>
    <w:rsid w:val="00FC2D23"/>
    <w:rsid w:val="00FC3EEB"/>
    <w:rsid w:val="00FC41AE"/>
    <w:rsid w:val="00FD296D"/>
    <w:rsid w:val="00FE3644"/>
    <w:rsid w:val="00FF2463"/>
    <w:rsid w:val="00FF5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5625493"/>
  <w15:chartTrackingRefBased/>
  <w15:docId w15:val="{8475BC4F-EDAA-42A2-BAA0-9DD7DA3F7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ST,St"/>
    <w:qFormat/>
    <w:rsid w:val="00ED5FE8"/>
    <w:rPr>
      <w:lang w:eastAsia="en-US"/>
    </w:rPr>
  </w:style>
  <w:style w:type="paragraph" w:styleId="berschrift1">
    <w:name w:val="heading 1"/>
    <w:aliases w:val="Ü1"/>
    <w:basedOn w:val="Standard"/>
    <w:next w:val="AA"/>
    <w:link w:val="berschrift1Zchn"/>
    <w:autoRedefine/>
    <w:qFormat/>
    <w:rsid w:val="00ED5FE8"/>
    <w:pPr>
      <w:keepNext/>
      <w:keepLines/>
      <w:spacing w:before="240" w:after="120"/>
      <w:jc w:val="center"/>
      <w:outlineLvl w:val="0"/>
    </w:pPr>
    <w:rPr>
      <w:rFonts w:ascii="Arial" w:hAnsi="Arial" w:cs="Arial"/>
      <w:b/>
      <w:bCs/>
      <w:sz w:val="32"/>
      <w:szCs w:val="32"/>
      <w:lang w:val="en-GB"/>
    </w:rPr>
  </w:style>
  <w:style w:type="paragraph" w:styleId="berschrift2">
    <w:name w:val="heading 2"/>
    <w:aliases w:val="Ü2"/>
    <w:basedOn w:val="berschrift1"/>
    <w:next w:val="Standard"/>
    <w:link w:val="berschrift2Zchn"/>
    <w:qFormat/>
    <w:rsid w:val="00ED5FE8"/>
    <w:pPr>
      <w:keepLines w:val="0"/>
      <w:widowControl w:val="0"/>
      <w:overflowPunct w:val="0"/>
      <w:autoSpaceDE w:val="0"/>
      <w:autoSpaceDN w:val="0"/>
      <w:adjustRightInd w:val="0"/>
      <w:textAlignment w:val="baseline"/>
      <w:outlineLvl w:val="1"/>
    </w:pPr>
    <w:rPr>
      <w:rFonts w:eastAsia="SimSun"/>
      <w:b w:val="0"/>
      <w:bCs w:val="0"/>
      <w:iCs/>
      <w:szCs w:val="36"/>
    </w:rPr>
  </w:style>
  <w:style w:type="paragraph" w:styleId="berschrift3">
    <w:name w:val="heading 3"/>
    <w:aliases w:val="Ü3"/>
    <w:basedOn w:val="berschrift1"/>
    <w:next w:val="AA"/>
    <w:link w:val="berschrift3Zchn"/>
    <w:qFormat/>
    <w:rsid w:val="00ED5FE8"/>
    <w:pPr>
      <w:suppressAutoHyphens/>
      <w:outlineLvl w:val="2"/>
    </w:pPr>
    <w:rPr>
      <w:sz w:val="24"/>
      <w:szCs w:val="24"/>
    </w:rPr>
  </w:style>
  <w:style w:type="paragraph" w:styleId="berschrift4">
    <w:name w:val="heading 4"/>
    <w:aliases w:val="Ü4"/>
    <w:basedOn w:val="berschrift3"/>
    <w:next w:val="AA"/>
    <w:link w:val="berschrift4Zchn"/>
    <w:autoRedefine/>
    <w:qFormat/>
    <w:rsid w:val="00ED5FE8"/>
    <w:pPr>
      <w:spacing w:before="120"/>
      <w:outlineLvl w:val="3"/>
    </w:pPr>
    <w:rPr>
      <w:b w:val="0"/>
    </w:rPr>
  </w:style>
  <w:style w:type="paragraph" w:styleId="berschrift5">
    <w:name w:val="heading 5"/>
    <w:aliases w:val="Ü5"/>
    <w:basedOn w:val="berschrift4"/>
    <w:next w:val="AA"/>
    <w:link w:val="berschrift5Zchn"/>
    <w:qFormat/>
    <w:rsid w:val="00ED5FE8"/>
    <w:pPr>
      <w:spacing w:after="0"/>
      <w:outlineLvl w:val="4"/>
    </w:pPr>
  </w:style>
  <w:style w:type="paragraph" w:styleId="berschrift6">
    <w:name w:val="heading 6"/>
    <w:basedOn w:val="Standard"/>
    <w:next w:val="Standard"/>
    <w:qFormat/>
    <w:rsid w:val="00BB6485"/>
    <w:pPr>
      <w:spacing w:before="240" w:after="60"/>
      <w:outlineLvl w:val="5"/>
    </w:pPr>
    <w:rPr>
      <w:color w:val="660033"/>
      <w:sz w:val="16"/>
      <w:szCs w:val="16"/>
    </w:rPr>
  </w:style>
  <w:style w:type="character" w:default="1" w:styleId="Absatz-Standardschriftart">
    <w:name w:val="Default Paragraph Font"/>
    <w:uiPriority w:val="1"/>
    <w:semiHidden/>
    <w:unhideWhenUsed/>
    <w:rsid w:val="00ED5FE8"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  <w:rsid w:val="00ED5FE8"/>
  </w:style>
  <w:style w:type="paragraph" w:styleId="Fuzeile">
    <w:name w:val="footer"/>
    <w:basedOn w:val="Standard"/>
    <w:link w:val="FuzeileZchn"/>
    <w:qFormat/>
    <w:rsid w:val="00ED5FE8"/>
    <w:pPr>
      <w:widowControl w:val="0"/>
      <w:tabs>
        <w:tab w:val="left" w:pos="397"/>
      </w:tabs>
      <w:overflowPunct w:val="0"/>
      <w:autoSpaceDE w:val="0"/>
      <w:autoSpaceDN w:val="0"/>
      <w:adjustRightInd w:val="0"/>
      <w:ind w:left="397" w:hanging="397"/>
      <w:jc w:val="both"/>
      <w:textAlignment w:val="baseline"/>
    </w:pPr>
    <w:rPr>
      <w:rFonts w:eastAsia="SimSun" w:cs="Arial"/>
      <w:bCs/>
      <w:kern w:val="32"/>
      <w:szCs w:val="36"/>
      <w:lang w:eastAsia="de-DE"/>
    </w:rPr>
  </w:style>
  <w:style w:type="character" w:customStyle="1" w:styleId="Zeichenfett">
    <w:name w:val="Zeichen fett"/>
    <w:aliases w:val="ZF"/>
    <w:rsid w:val="00ED5FE8"/>
    <w:rPr>
      <w:rFonts w:ascii="Times New Roman" w:hAnsi="Times New Roman"/>
      <w:b/>
      <w:sz w:val="24"/>
    </w:rPr>
  </w:style>
  <w:style w:type="character" w:customStyle="1" w:styleId="Zeichenkursiv">
    <w:name w:val="Zeichen kursiv"/>
    <w:aliases w:val="ZK"/>
    <w:rsid w:val="00ED5FE8"/>
    <w:rPr>
      <w:rFonts w:ascii="Times New Roman" w:hAnsi="Times New Roman"/>
      <w:i/>
      <w:sz w:val="24"/>
    </w:rPr>
  </w:style>
  <w:style w:type="character" w:customStyle="1" w:styleId="VerborgenerText">
    <w:name w:val="Verborgener Text"/>
    <w:aliases w:val="VT,Vt"/>
    <w:rsid w:val="00ED5FE8"/>
    <w:rPr>
      <w:rFonts w:ascii="Times New Roman" w:hAnsi="Times New Roman"/>
      <w:vanish/>
      <w:sz w:val="24"/>
      <w:u w:val="dotted"/>
    </w:rPr>
  </w:style>
  <w:style w:type="character" w:customStyle="1" w:styleId="Zeichenunterstrichen">
    <w:name w:val="Zeichen unterstrichen"/>
    <w:aliases w:val="ZU"/>
    <w:rsid w:val="00ED5FE8"/>
    <w:rPr>
      <w:rFonts w:ascii="Times New Roman" w:hAnsi="Times New Roman"/>
      <w:sz w:val="24"/>
      <w:u w:val="single"/>
      <w:vertAlign w:val="baseline"/>
    </w:rPr>
  </w:style>
  <w:style w:type="character" w:styleId="Funotenzeichen">
    <w:name w:val="footnote reference"/>
    <w:semiHidden/>
    <w:rsid w:val="00ED5FE8"/>
    <w:rPr>
      <w:rFonts w:ascii="Times New Roman" w:hAnsi="Times New Roman"/>
      <w:position w:val="6"/>
      <w:sz w:val="20"/>
      <w:vertAlign w:val="superscript"/>
    </w:rPr>
  </w:style>
  <w:style w:type="paragraph" w:customStyle="1" w:styleId="E1">
    <w:name w:val="E1"/>
    <w:aliases w:val="1-eng"/>
    <w:basedOn w:val="Standard"/>
    <w:rsid w:val="00ED5FE8"/>
    <w:pPr>
      <w:tabs>
        <w:tab w:val="left" w:pos="369"/>
        <w:tab w:val="left" w:pos="737"/>
      </w:tabs>
      <w:spacing w:before="60" w:line="220" w:lineRule="exact"/>
      <w:ind w:left="369" w:hanging="369"/>
    </w:pPr>
  </w:style>
  <w:style w:type="paragraph" w:customStyle="1" w:styleId="E2">
    <w:name w:val="E2"/>
    <w:aliases w:val="2-eng"/>
    <w:basedOn w:val="Standard"/>
    <w:rsid w:val="00ED5FE8"/>
    <w:pPr>
      <w:tabs>
        <w:tab w:val="left" w:pos="737"/>
      </w:tabs>
      <w:spacing w:before="60" w:line="220" w:lineRule="exact"/>
      <w:ind w:left="738" w:hanging="369"/>
    </w:pPr>
  </w:style>
  <w:style w:type="paragraph" w:customStyle="1" w:styleId="A1">
    <w:name w:val="A1"/>
    <w:aliases w:val="1-Einrück"/>
    <w:basedOn w:val="Standard"/>
    <w:qFormat/>
    <w:rsid w:val="00ED5FE8"/>
    <w:pPr>
      <w:widowControl w:val="0"/>
      <w:tabs>
        <w:tab w:val="left" w:pos="369"/>
        <w:tab w:val="left" w:pos="737"/>
      </w:tabs>
      <w:overflowPunct w:val="0"/>
      <w:autoSpaceDE w:val="0"/>
      <w:autoSpaceDN w:val="0"/>
      <w:adjustRightInd w:val="0"/>
      <w:ind w:left="369" w:hanging="369"/>
      <w:jc w:val="both"/>
      <w:textAlignment w:val="baseline"/>
    </w:pPr>
    <w:rPr>
      <w:rFonts w:eastAsia="SimSun" w:cs="Arial"/>
      <w:bCs/>
      <w:kern w:val="32"/>
      <w:sz w:val="28"/>
      <w:szCs w:val="36"/>
      <w:lang w:eastAsia="de-DE"/>
    </w:rPr>
  </w:style>
  <w:style w:type="paragraph" w:customStyle="1" w:styleId="A2">
    <w:name w:val="A2"/>
    <w:aliases w:val="2-Einrück"/>
    <w:basedOn w:val="A1"/>
    <w:rsid w:val="00ED5FE8"/>
    <w:pPr>
      <w:ind w:left="738"/>
    </w:pPr>
  </w:style>
  <w:style w:type="paragraph" w:customStyle="1" w:styleId="SM">
    <w:name w:val="SM"/>
    <w:aliases w:val="Schreibmaschine"/>
    <w:rsid w:val="00ED5FE8"/>
    <w:pPr>
      <w:tabs>
        <w:tab w:val="left" w:pos="374"/>
      </w:tabs>
      <w:overflowPunct w:val="0"/>
      <w:autoSpaceDE w:val="0"/>
      <w:autoSpaceDN w:val="0"/>
      <w:adjustRightInd w:val="0"/>
      <w:spacing w:before="40" w:line="220" w:lineRule="exact"/>
      <w:textAlignment w:val="baseline"/>
    </w:pPr>
    <w:rPr>
      <w:rFonts w:ascii="Courier New" w:hAnsi="Courier New"/>
      <w:b/>
    </w:rPr>
  </w:style>
  <w:style w:type="paragraph" w:customStyle="1" w:styleId="RI">
    <w:name w:val="RI"/>
    <w:aliases w:val="Rand innen"/>
    <w:rsid w:val="00ED5FE8"/>
    <w:pPr>
      <w:framePr w:w="1701" w:hSpace="170" w:vSpace="215" w:wrap="around" w:vAnchor="text" w:hAnchor="page" w:xAlign="inside" w:y="1"/>
      <w:overflowPunct w:val="0"/>
      <w:autoSpaceDE w:val="0"/>
      <w:autoSpaceDN w:val="0"/>
      <w:adjustRightInd w:val="0"/>
      <w:spacing w:line="288" w:lineRule="exact"/>
      <w:jc w:val="center"/>
      <w:textAlignment w:val="baseline"/>
    </w:pPr>
    <w:rPr>
      <w:rFonts w:ascii="Arial" w:hAnsi="Arial"/>
    </w:rPr>
  </w:style>
  <w:style w:type="paragraph" w:styleId="Funotentext">
    <w:name w:val="footnote text"/>
    <w:basedOn w:val="A1"/>
    <w:link w:val="FunotentextZchn"/>
    <w:semiHidden/>
    <w:rsid w:val="00ED5FE8"/>
    <w:pPr>
      <w:spacing w:line="200" w:lineRule="exact"/>
    </w:pPr>
    <w:rPr>
      <w:bCs w:val="0"/>
    </w:rPr>
  </w:style>
  <w:style w:type="paragraph" w:customStyle="1" w:styleId="SE">
    <w:name w:val="SE"/>
    <w:aliases w:val="Standard eng"/>
    <w:basedOn w:val="Standard"/>
    <w:rsid w:val="00ED5FE8"/>
    <w:pPr>
      <w:tabs>
        <w:tab w:val="left" w:pos="369"/>
      </w:tabs>
      <w:spacing w:before="60" w:line="220" w:lineRule="exact"/>
    </w:pPr>
  </w:style>
  <w:style w:type="paragraph" w:customStyle="1" w:styleId="HZ">
    <w:name w:val="HZ"/>
    <w:aliases w:val="halbe Leerzeile"/>
    <w:basedOn w:val="Standard"/>
    <w:rsid w:val="00ED5FE8"/>
    <w:pPr>
      <w:spacing w:line="120" w:lineRule="exact"/>
    </w:pPr>
  </w:style>
  <w:style w:type="paragraph" w:styleId="Aufzhlungszeichen">
    <w:name w:val="List Bullet"/>
    <w:basedOn w:val="Standard"/>
    <w:rsid w:val="00ED5FE8"/>
    <w:pPr>
      <w:ind w:left="369" w:hanging="369"/>
    </w:pPr>
  </w:style>
  <w:style w:type="paragraph" w:customStyle="1" w:styleId="AE">
    <w:name w:val="AE"/>
    <w:aliases w:val="Anfang eng"/>
    <w:rsid w:val="00ED5FE8"/>
    <w:pPr>
      <w:tabs>
        <w:tab w:val="left" w:pos="369"/>
      </w:tabs>
      <w:overflowPunct w:val="0"/>
      <w:autoSpaceDE w:val="0"/>
      <w:autoSpaceDN w:val="0"/>
      <w:adjustRightInd w:val="0"/>
      <w:spacing w:before="40" w:line="220" w:lineRule="exact"/>
      <w:jc w:val="both"/>
      <w:textAlignment w:val="baseline"/>
    </w:pPr>
    <w:rPr>
      <w:sz w:val="24"/>
    </w:rPr>
  </w:style>
  <w:style w:type="paragraph" w:customStyle="1" w:styleId="LI">
    <w:name w:val="LI"/>
    <w:aliases w:val="Bibliography"/>
    <w:basedOn w:val="Standard"/>
    <w:rsid w:val="00ED5FE8"/>
    <w:pPr>
      <w:keepLines/>
      <w:tabs>
        <w:tab w:val="left" w:pos="369"/>
      </w:tabs>
      <w:spacing w:line="240" w:lineRule="exact"/>
      <w:ind w:left="369" w:hanging="369"/>
    </w:pPr>
  </w:style>
  <w:style w:type="paragraph" w:styleId="Verzeichnis1">
    <w:name w:val="toc 1"/>
    <w:aliases w:val="V1"/>
    <w:basedOn w:val="Standard"/>
    <w:next w:val="Verzeichnis2"/>
    <w:rsid w:val="00ED5FE8"/>
    <w:pPr>
      <w:keepLines/>
      <w:tabs>
        <w:tab w:val="left" w:pos="369"/>
        <w:tab w:val="right" w:leader="dot" w:pos="7371"/>
      </w:tabs>
      <w:spacing w:before="360" w:line="240" w:lineRule="exact"/>
      <w:ind w:left="369" w:hanging="369"/>
    </w:pPr>
    <w:rPr>
      <w:b/>
    </w:rPr>
  </w:style>
  <w:style w:type="paragraph" w:styleId="Verzeichnis2">
    <w:name w:val="toc 2"/>
    <w:aliases w:val="V2"/>
    <w:basedOn w:val="Standard"/>
    <w:semiHidden/>
    <w:rsid w:val="00ED5FE8"/>
    <w:pPr>
      <w:keepLines/>
      <w:tabs>
        <w:tab w:val="left" w:pos="369"/>
        <w:tab w:val="right" w:leader="dot" w:pos="7371"/>
      </w:tabs>
      <w:spacing w:before="120" w:line="240" w:lineRule="exact"/>
      <w:ind w:left="369" w:hanging="369"/>
    </w:pPr>
  </w:style>
  <w:style w:type="paragraph" w:styleId="Verzeichnis3">
    <w:name w:val="toc 3"/>
    <w:aliases w:val="V3"/>
    <w:basedOn w:val="Standard"/>
    <w:semiHidden/>
    <w:rsid w:val="00ED5FE8"/>
    <w:pPr>
      <w:tabs>
        <w:tab w:val="left" w:pos="737"/>
        <w:tab w:val="left" w:pos="880"/>
        <w:tab w:val="right" w:leader="dot" w:pos="7371"/>
      </w:tabs>
      <w:spacing w:line="240" w:lineRule="exact"/>
      <w:ind w:left="737" w:hanging="369"/>
    </w:pPr>
  </w:style>
  <w:style w:type="paragraph" w:styleId="Verzeichnis4">
    <w:name w:val="toc 4"/>
    <w:aliases w:val="V4"/>
    <w:basedOn w:val="Standard"/>
    <w:semiHidden/>
    <w:rsid w:val="00ED5FE8"/>
    <w:pPr>
      <w:tabs>
        <w:tab w:val="left" w:pos="1247"/>
        <w:tab w:val="right" w:leader="dot" w:pos="7371"/>
      </w:tabs>
      <w:spacing w:line="240" w:lineRule="exact"/>
      <w:ind w:left="1247" w:hanging="510"/>
    </w:pPr>
  </w:style>
  <w:style w:type="paragraph" w:styleId="Kopfzeile">
    <w:name w:val="header"/>
    <w:basedOn w:val="berschrift1"/>
    <w:link w:val="KopfzeileZchn"/>
    <w:rsid w:val="00ED5FE8"/>
    <w:pPr>
      <w:tabs>
        <w:tab w:val="right" w:pos="7371"/>
      </w:tabs>
      <w:spacing w:after="0"/>
      <w:outlineLvl w:val="9"/>
    </w:pPr>
    <w:rPr>
      <w:b w:val="0"/>
      <w:sz w:val="16"/>
      <w:u w:val="single"/>
    </w:rPr>
  </w:style>
  <w:style w:type="character" w:styleId="Endnotenzeichen">
    <w:name w:val="endnote reference"/>
    <w:semiHidden/>
    <w:rsid w:val="00ED5FE8"/>
    <w:rPr>
      <w:vertAlign w:val="superscript"/>
    </w:rPr>
  </w:style>
  <w:style w:type="character" w:customStyle="1" w:styleId="LineDraw">
    <w:name w:val="Line Draw"/>
    <w:rsid w:val="00ED5FE8"/>
    <w:rPr>
      <w:rFonts w:ascii="Courier New" w:hAnsi="Courier New"/>
      <w:sz w:val="20"/>
    </w:rPr>
  </w:style>
  <w:style w:type="paragraph" w:customStyle="1" w:styleId="Abbildung">
    <w:name w:val="Abbildung"/>
    <w:rsid w:val="00ED5FE8"/>
    <w:pPr>
      <w:overflowPunct w:val="0"/>
      <w:autoSpaceDE w:val="0"/>
      <w:autoSpaceDN w:val="0"/>
      <w:adjustRightInd w:val="0"/>
      <w:spacing w:line="240" w:lineRule="exact"/>
      <w:textAlignment w:val="baseline"/>
    </w:pPr>
    <w:rPr>
      <w:rFonts w:ascii="Arial" w:hAnsi="Arial"/>
    </w:rPr>
  </w:style>
  <w:style w:type="paragraph" w:customStyle="1" w:styleId="RA">
    <w:name w:val="RA"/>
    <w:aliases w:val="Rand außen"/>
    <w:basedOn w:val="RI"/>
    <w:next w:val="Standard"/>
    <w:rsid w:val="00ED5FE8"/>
    <w:pPr>
      <w:framePr w:wrap="around" w:xAlign="outside"/>
      <w:jc w:val="left"/>
    </w:pPr>
  </w:style>
  <w:style w:type="character" w:customStyle="1" w:styleId="englisch">
    <w:name w:val="englisch"/>
    <w:aliases w:val="en"/>
    <w:rsid w:val="00ED5FE8"/>
    <w:rPr>
      <w:noProof w:val="0"/>
      <w:lang w:val="en-US"/>
    </w:rPr>
  </w:style>
  <w:style w:type="paragraph" w:customStyle="1" w:styleId="AA">
    <w:name w:val="AA"/>
    <w:aliases w:val="Anfangsabsatz"/>
    <w:basedOn w:val="Standard"/>
    <w:next w:val="Standard"/>
    <w:rsid w:val="00ED5FE8"/>
    <w:pPr>
      <w:tabs>
        <w:tab w:val="left" w:pos="369"/>
      </w:tabs>
    </w:pPr>
    <w:rPr>
      <w:bCs/>
    </w:rPr>
  </w:style>
  <w:style w:type="paragraph" w:customStyle="1" w:styleId="Kasten">
    <w:name w:val="Kasten"/>
    <w:aliases w:val="Ka"/>
    <w:basedOn w:val="AA"/>
    <w:rsid w:val="00ED5FE8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pacing w:before="120" w:after="120"/>
    </w:pPr>
  </w:style>
  <w:style w:type="character" w:styleId="Seitenzahl">
    <w:name w:val="page number"/>
    <w:basedOn w:val="Absatz-Standardschriftart"/>
    <w:rsid w:val="00ED5FE8"/>
  </w:style>
  <w:style w:type="paragraph" w:customStyle="1" w:styleId="Ra0">
    <w:name w:val="Ra"/>
    <w:aliases w:val="Rand rechts"/>
    <w:rsid w:val="00ED5FE8"/>
    <w:pPr>
      <w:framePr w:w="1701" w:hSpace="170" w:vSpace="215" w:wrap="around" w:vAnchor="text" w:hAnchor="page" w:xAlign="right" w:y="1"/>
      <w:overflowPunct w:val="0"/>
      <w:autoSpaceDE w:val="0"/>
      <w:autoSpaceDN w:val="0"/>
      <w:adjustRightInd w:val="0"/>
      <w:spacing w:line="288" w:lineRule="exact"/>
      <w:textAlignment w:val="baseline"/>
    </w:pPr>
    <w:rPr>
      <w:rFonts w:ascii="Arial" w:hAnsi="Arial"/>
    </w:rPr>
  </w:style>
  <w:style w:type="paragraph" w:styleId="Sprechblasentext">
    <w:name w:val="Balloon Text"/>
    <w:aliases w:val=" Char"/>
    <w:basedOn w:val="Standard"/>
    <w:link w:val="SprechblasentextZchn"/>
    <w:uiPriority w:val="99"/>
    <w:semiHidden/>
    <w:unhideWhenUsed/>
    <w:rsid w:val="00ED5FE8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aliases w:val=" Char Zchn"/>
    <w:link w:val="Sprechblasentext"/>
    <w:uiPriority w:val="99"/>
    <w:semiHidden/>
    <w:rsid w:val="00ED5FE8"/>
    <w:rPr>
      <w:rFonts w:ascii="Tahoma" w:hAnsi="Tahoma" w:cs="Tahoma"/>
      <w:sz w:val="16"/>
      <w:szCs w:val="16"/>
      <w:lang w:eastAsia="en-US"/>
    </w:rPr>
  </w:style>
  <w:style w:type="table" w:styleId="Tabellendesign">
    <w:name w:val="Table Theme"/>
    <w:basedOn w:val="NormaleTabelle"/>
    <w:rsid w:val="00BB6485"/>
    <w:pPr>
      <w:widowControl w:val="0"/>
      <w:overflowPunct w:val="0"/>
      <w:autoSpaceDE w:val="0"/>
      <w:autoSpaceDN w:val="0"/>
      <w:adjustRightInd w:val="0"/>
      <w:ind w:firstLine="340"/>
      <w:jc w:val="both"/>
    </w:pPr>
    <w:tblPr>
      <w:tblBorders>
        <w:top w:val="single" w:sz="4" w:space="0" w:color="CC9966"/>
        <w:left w:val="single" w:sz="4" w:space="0" w:color="CC9966"/>
        <w:bottom w:val="single" w:sz="4" w:space="0" w:color="CC9966"/>
        <w:right w:val="single" w:sz="4" w:space="0" w:color="CC9966"/>
        <w:insideH w:val="single" w:sz="4" w:space="0" w:color="CC9966"/>
        <w:insideV w:val="single" w:sz="4" w:space="0" w:color="CC9966"/>
      </w:tblBorders>
    </w:tblPr>
  </w:style>
  <w:style w:type="character" w:styleId="Hyperlink">
    <w:name w:val="Hyperlink"/>
    <w:rsid w:val="00ED5FE8"/>
    <w:rPr>
      <w:color w:val="0000FF"/>
      <w:u w:val="single"/>
    </w:rPr>
  </w:style>
  <w:style w:type="character" w:styleId="BesuchterLink">
    <w:name w:val="FollowedHyperlink"/>
    <w:rsid w:val="00BB6485"/>
    <w:rPr>
      <w:color w:val="666600"/>
      <w:u w:val="single"/>
    </w:rPr>
  </w:style>
  <w:style w:type="character" w:customStyle="1" w:styleId="style4">
    <w:name w:val="style4"/>
    <w:basedOn w:val="Absatz-Standardschriftart"/>
    <w:rsid w:val="00C46952"/>
  </w:style>
  <w:style w:type="character" w:styleId="Fett">
    <w:name w:val="Strong"/>
    <w:qFormat/>
    <w:rsid w:val="00C46952"/>
    <w:rPr>
      <w:b/>
      <w:bCs/>
    </w:rPr>
  </w:style>
  <w:style w:type="paragraph" w:customStyle="1" w:styleId="TextNormal">
    <w:name w:val="TextNormal"/>
    <w:basedOn w:val="Standard"/>
    <w:rsid w:val="00186E74"/>
    <w:pPr>
      <w:widowControl w:val="0"/>
      <w:shd w:val="clear" w:color="auto" w:fill="FFFFFF"/>
      <w:spacing w:line="235" w:lineRule="exact"/>
    </w:pPr>
    <w:rPr>
      <w:rFonts w:eastAsia="DejaVu Sans"/>
      <w:sz w:val="19"/>
      <w:szCs w:val="19"/>
      <w:lang w:eastAsia="de-DE"/>
    </w:rPr>
  </w:style>
  <w:style w:type="paragraph" w:customStyle="1" w:styleId="Einrckung">
    <w:name w:val="Einrückung"/>
    <w:basedOn w:val="Standard"/>
    <w:rsid w:val="00186E74"/>
    <w:pPr>
      <w:widowControl w:val="0"/>
      <w:spacing w:line="230" w:lineRule="exact"/>
      <w:ind w:left="720" w:hanging="720"/>
      <w:jc w:val="both"/>
    </w:pPr>
    <w:rPr>
      <w:color w:val="000000"/>
      <w:sz w:val="19"/>
      <w:szCs w:val="19"/>
      <w:lang w:eastAsia="de-DE"/>
    </w:rPr>
  </w:style>
  <w:style w:type="paragraph" w:customStyle="1" w:styleId="berschriftkursiv">
    <w:name w:val="Überschrift kursiv"/>
    <w:basedOn w:val="Standard"/>
    <w:rsid w:val="00186E74"/>
    <w:pPr>
      <w:widowControl w:val="0"/>
      <w:spacing w:before="120" w:after="120" w:line="235" w:lineRule="exact"/>
      <w:jc w:val="both"/>
    </w:pPr>
    <w:rPr>
      <w:rFonts w:eastAsia="DejaVu Sans"/>
      <w:i/>
      <w:iCs/>
      <w:color w:val="000000"/>
      <w:sz w:val="19"/>
      <w:szCs w:val="19"/>
      <w:lang w:eastAsia="de-DE"/>
    </w:rPr>
  </w:style>
  <w:style w:type="paragraph" w:customStyle="1" w:styleId="berschrift-kursiv">
    <w:name w:val="Überschrift-kursiv"/>
    <w:basedOn w:val="Standard"/>
    <w:rsid w:val="00186E74"/>
    <w:pPr>
      <w:widowControl w:val="0"/>
      <w:spacing w:before="120" w:after="120" w:line="235" w:lineRule="exact"/>
      <w:jc w:val="both"/>
    </w:pPr>
    <w:rPr>
      <w:rFonts w:eastAsia="DejaVu Sans"/>
      <w:i/>
      <w:iCs/>
      <w:color w:val="000000"/>
      <w:sz w:val="19"/>
      <w:szCs w:val="19"/>
      <w:lang w:eastAsia="de-DE"/>
    </w:rPr>
  </w:style>
  <w:style w:type="character" w:customStyle="1" w:styleId="CharChar">
    <w:name w:val="Char Char"/>
    <w:uiPriority w:val="99"/>
    <w:semiHidden/>
    <w:rsid w:val="00ED5FE8"/>
    <w:rPr>
      <w:rFonts w:ascii="Tahoma" w:hAnsi="Tahoma" w:cs="Tahoma"/>
      <w:sz w:val="16"/>
      <w:szCs w:val="16"/>
    </w:rPr>
  </w:style>
  <w:style w:type="paragraph" w:customStyle="1" w:styleId="Formatvorlage1">
    <w:name w:val="Formatvorlage1"/>
    <w:basedOn w:val="Standard"/>
    <w:next w:val="Standard"/>
    <w:rsid w:val="00ED5FE8"/>
    <w:rPr>
      <w:rFonts w:eastAsia="Helv"/>
    </w:rPr>
  </w:style>
  <w:style w:type="paragraph" w:customStyle="1" w:styleId="TabelleBriefmarken">
    <w:name w:val="TabelleBriefmarken"/>
    <w:basedOn w:val="AA"/>
    <w:autoRedefine/>
    <w:rsid w:val="00ED5FE8"/>
    <w:pPr>
      <w:numPr>
        <w:numId w:val="1"/>
      </w:num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  <w:between w:val="dashed" w:sz="4" w:space="1" w:color="auto"/>
      </w:pBdr>
    </w:pPr>
  </w:style>
  <w:style w:type="character" w:customStyle="1" w:styleId="berschrift1Zchn">
    <w:name w:val="Überschrift 1 Zchn"/>
    <w:aliases w:val="Ü1 Zchn"/>
    <w:link w:val="berschrift1"/>
    <w:rsid w:val="00ED5FE8"/>
    <w:rPr>
      <w:rFonts w:ascii="Arial" w:hAnsi="Arial" w:cs="Arial"/>
      <w:b/>
      <w:bCs/>
      <w:sz w:val="32"/>
      <w:szCs w:val="32"/>
      <w:lang w:val="en-GB" w:eastAsia="en-US"/>
    </w:rPr>
  </w:style>
  <w:style w:type="character" w:customStyle="1" w:styleId="berschrift2Zchn">
    <w:name w:val="Überschrift 2 Zchn"/>
    <w:aliases w:val="Ü2 Zchn"/>
    <w:link w:val="berschrift2"/>
    <w:rsid w:val="00ED5FE8"/>
    <w:rPr>
      <w:rFonts w:eastAsia="SimSun" w:cs="Arial"/>
      <w:b/>
      <w:bCs/>
      <w:iCs/>
      <w:kern w:val="32"/>
      <w:sz w:val="32"/>
      <w:szCs w:val="36"/>
      <w:lang w:eastAsia="en-US"/>
    </w:rPr>
  </w:style>
  <w:style w:type="character" w:customStyle="1" w:styleId="berschrift3Zchn">
    <w:name w:val="Überschrift 3 Zchn"/>
    <w:aliases w:val="Ü3 Zchn"/>
    <w:link w:val="berschrift3"/>
    <w:rsid w:val="00ED5FE8"/>
    <w:rPr>
      <w:rFonts w:cs="Arial"/>
      <w:kern w:val="32"/>
      <w:sz w:val="24"/>
      <w:szCs w:val="24"/>
      <w:lang w:eastAsia="en-US"/>
    </w:rPr>
  </w:style>
  <w:style w:type="character" w:customStyle="1" w:styleId="berschrift4Zchn">
    <w:name w:val="Überschrift 4 Zchn"/>
    <w:aliases w:val="Ü4 Zchn"/>
    <w:link w:val="berschrift4"/>
    <w:rsid w:val="00ED5FE8"/>
    <w:rPr>
      <w:rFonts w:cs="Arial"/>
      <w:b/>
      <w:kern w:val="32"/>
      <w:sz w:val="24"/>
      <w:szCs w:val="24"/>
      <w:lang w:val="en-GB" w:eastAsia="en-US"/>
    </w:rPr>
  </w:style>
  <w:style w:type="character" w:customStyle="1" w:styleId="berschrift5Zchn">
    <w:name w:val="Überschrift 5 Zchn"/>
    <w:aliases w:val="Ü5 Zchn"/>
    <w:link w:val="berschrift5"/>
    <w:rsid w:val="00ED5FE8"/>
    <w:rPr>
      <w:rFonts w:cs="Arial"/>
      <w:b/>
      <w:kern w:val="32"/>
      <w:sz w:val="24"/>
      <w:szCs w:val="24"/>
      <w:lang w:val="en-GB" w:eastAsia="en-US"/>
    </w:rPr>
  </w:style>
  <w:style w:type="character" w:customStyle="1" w:styleId="FunotentextZchn">
    <w:name w:val="Fußnotentext Zchn"/>
    <w:link w:val="Funotentext"/>
    <w:semiHidden/>
    <w:rsid w:val="00ED5FE8"/>
    <w:rPr>
      <w:rFonts w:eastAsia="SimSun" w:cs="Arial"/>
      <w:kern w:val="32"/>
      <w:sz w:val="28"/>
      <w:szCs w:val="36"/>
    </w:rPr>
  </w:style>
  <w:style w:type="character" w:customStyle="1" w:styleId="KopfzeileZchn">
    <w:name w:val="Kopfzeile Zchn"/>
    <w:link w:val="Kopfzeile"/>
    <w:rsid w:val="00ED5FE8"/>
    <w:rPr>
      <w:rFonts w:cs="Arial"/>
      <w:b/>
      <w:kern w:val="32"/>
      <w:sz w:val="16"/>
      <w:szCs w:val="32"/>
      <w:u w:val="single"/>
      <w:lang w:eastAsia="en-US"/>
    </w:rPr>
  </w:style>
  <w:style w:type="character" w:customStyle="1" w:styleId="FuzeileZchn">
    <w:name w:val="Fußzeile Zchn"/>
    <w:link w:val="Fuzeile"/>
    <w:rsid w:val="00ED5FE8"/>
    <w:rPr>
      <w:rFonts w:eastAsia="SimSun" w:cs="Arial"/>
      <w:bCs/>
      <w:kern w:val="32"/>
      <w:szCs w:val="36"/>
    </w:rPr>
  </w:style>
  <w:style w:type="paragraph" w:styleId="Titel">
    <w:name w:val="Title"/>
    <w:basedOn w:val="Standard"/>
    <w:link w:val="TitelZchn"/>
    <w:qFormat/>
    <w:rsid w:val="00ED5FE8"/>
    <w:pPr>
      <w:spacing w:before="77"/>
      <w:ind w:left="116"/>
    </w:pPr>
    <w:rPr>
      <w:rFonts w:cs="Arial"/>
      <w:b/>
    </w:rPr>
  </w:style>
  <w:style w:type="character" w:customStyle="1" w:styleId="TitelZchn">
    <w:name w:val="Titel Zchn"/>
    <w:link w:val="Titel"/>
    <w:rsid w:val="00ED5FE8"/>
    <w:rPr>
      <w:rFonts w:cs="Arial"/>
      <w:b/>
      <w:lang w:eastAsia="en-US"/>
    </w:rPr>
  </w:style>
  <w:style w:type="paragraph" w:styleId="Textkrper">
    <w:name w:val="Body Text"/>
    <w:basedOn w:val="Standard"/>
    <w:link w:val="TextkrperZchn"/>
    <w:rsid w:val="00ED5FE8"/>
    <w:pPr>
      <w:ind w:left="116"/>
    </w:pPr>
    <w:rPr>
      <w:rFonts w:cs="Arial"/>
      <w:bCs/>
    </w:rPr>
  </w:style>
  <w:style w:type="character" w:customStyle="1" w:styleId="TextkrperZchn">
    <w:name w:val="Textkörper Zchn"/>
    <w:link w:val="Textkrper"/>
    <w:rsid w:val="00ED5FE8"/>
    <w:rPr>
      <w:rFonts w:cs="Arial"/>
      <w:bCs/>
      <w:lang w:eastAsia="en-US"/>
    </w:rPr>
  </w:style>
  <w:style w:type="paragraph" w:styleId="KeinLeerraum">
    <w:name w:val="No Spacing"/>
    <w:uiPriority w:val="1"/>
    <w:qFormat/>
    <w:rsid w:val="00ED5FE8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Arial" w:hAnsi="Arial"/>
      <w:bCs/>
      <w:kern w:val="28"/>
      <w:lang w:val="en-US"/>
    </w:rPr>
  </w:style>
  <w:style w:type="paragraph" w:customStyle="1" w:styleId="Literatur">
    <w:name w:val="Literatur"/>
    <w:basedOn w:val="Standard"/>
    <w:link w:val="LiteraturZchn"/>
    <w:qFormat/>
    <w:rsid w:val="00ED5FE8"/>
    <w:pPr>
      <w:widowControl w:val="0"/>
      <w:tabs>
        <w:tab w:val="left" w:pos="369"/>
      </w:tabs>
      <w:overflowPunct w:val="0"/>
      <w:autoSpaceDE w:val="0"/>
      <w:autoSpaceDN w:val="0"/>
      <w:adjustRightInd w:val="0"/>
      <w:ind w:left="397" w:hanging="397"/>
      <w:textAlignment w:val="baseline"/>
    </w:pPr>
    <w:rPr>
      <w:rFonts w:eastAsia="SimSun" w:cs="Arial"/>
      <w:bCs/>
      <w:kern w:val="28"/>
      <w:lang w:val="en-GB"/>
    </w:rPr>
  </w:style>
  <w:style w:type="character" w:customStyle="1" w:styleId="LiteraturZchn">
    <w:name w:val="Literatur Zchn"/>
    <w:link w:val="Literatur"/>
    <w:rsid w:val="00ED5FE8"/>
    <w:rPr>
      <w:rFonts w:eastAsia="SimSun" w:cs="Arial"/>
      <w:bCs/>
      <w:kern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779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Lehrstuhl Andragogik - gemeinsame DoFo</vt:lpstr>
    </vt:vector>
  </TitlesOfParts>
  <Company/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hrstuhl Andragogik - gemeinsame DoFo</dc:title>
  <dc:subject/>
  <dc:creator>Jost</dc:creator>
  <cp:keywords/>
  <dc:description/>
  <cp:lastModifiedBy>Prof. Dr. Jost Reischmann</cp:lastModifiedBy>
  <cp:revision>3</cp:revision>
  <cp:lastPrinted>2023-02-13T16:11:00Z</cp:lastPrinted>
  <dcterms:created xsi:type="dcterms:W3CDTF">2023-02-13T16:33:00Z</dcterms:created>
  <dcterms:modified xsi:type="dcterms:W3CDTF">2023-02-13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icrosoft Theme">
    <vt:lpwstr>expeditn 011</vt:lpwstr>
  </property>
</Properties>
</file>